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6501B799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722EE8">
        <w:rPr>
          <w:sz w:val="48"/>
          <w:szCs w:val="48"/>
        </w:rPr>
        <w:t>8</w:t>
      </w:r>
    </w:p>
    <w:p w14:paraId="3353BD65" w14:textId="63428E0D" w:rsidR="001C7142" w:rsidRPr="001C7142" w:rsidRDefault="005C4983" w:rsidP="001C7142">
      <w:pPr>
        <w:spacing w:after="0"/>
        <w:jc w:val="center"/>
        <w:rPr>
          <w:sz w:val="48"/>
          <w:szCs w:val="48"/>
        </w:rPr>
      </w:pPr>
      <w:r w:rsidRPr="00EB5A53">
        <w:rPr>
          <w:sz w:val="48"/>
          <w:szCs w:val="48"/>
        </w:rPr>
        <w:t>Winter Garden</w:t>
      </w:r>
      <w:r w:rsidR="001C7142" w:rsidRPr="00EB5A53">
        <w:rPr>
          <w:sz w:val="48"/>
          <w:szCs w:val="48"/>
        </w:rPr>
        <w:t xml:space="preserve"> </w:t>
      </w:r>
      <w:r w:rsidR="005A2ECA" w:rsidRPr="00EB5A53">
        <w:rPr>
          <w:sz w:val="48"/>
          <w:szCs w:val="48"/>
        </w:rPr>
        <w:t>(</w:t>
      </w:r>
      <w:r w:rsidRPr="00EB5A53">
        <w:rPr>
          <w:sz w:val="48"/>
          <w:szCs w:val="48"/>
        </w:rPr>
        <w:t>5412</w:t>
      </w:r>
      <w:r w:rsidR="005A2ECA" w:rsidRPr="00EB5A53">
        <w:rPr>
          <w:sz w:val="48"/>
          <w:szCs w:val="48"/>
        </w:rPr>
        <w:t>) Room</w:t>
      </w:r>
      <w:r w:rsidR="001C7142" w:rsidRPr="00EB5A53">
        <w:rPr>
          <w:sz w:val="48"/>
          <w:szCs w:val="48"/>
        </w:rPr>
        <w:t xml:space="preserve"> </w:t>
      </w:r>
      <w:r w:rsidR="005A2ECA" w:rsidRPr="00EB5A53">
        <w:rPr>
          <w:sz w:val="48"/>
          <w:szCs w:val="48"/>
        </w:rPr>
        <w:t xml:space="preserve">- </w:t>
      </w:r>
      <w:r w:rsidRPr="00EB5A53">
        <w:rPr>
          <w:sz w:val="48"/>
          <w:szCs w:val="48"/>
        </w:rPr>
        <w:t>5</w:t>
      </w:r>
      <w:r w:rsidR="001C7142" w:rsidRPr="00EB5A53">
        <w:rPr>
          <w:sz w:val="48"/>
          <w:szCs w:val="48"/>
          <w:vertAlign w:val="superscript"/>
        </w:rPr>
        <w:t>th</w:t>
      </w:r>
      <w:r w:rsidR="005A2ECA" w:rsidRPr="00EB5A53">
        <w:rPr>
          <w:sz w:val="48"/>
          <w:szCs w:val="48"/>
        </w:rPr>
        <w:t xml:space="preserve"> </w:t>
      </w:r>
      <w:r w:rsidR="00EB5A53" w:rsidRPr="00EB5A53">
        <w:rPr>
          <w:sz w:val="48"/>
          <w:szCs w:val="48"/>
        </w:rPr>
        <w:t>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0D82B101" w:rsidR="00F64630" w:rsidRPr="006046C4" w:rsidRDefault="00577475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</w:tcPr>
          <w:p w14:paraId="75925D39" w14:textId="4133A3A3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</w:t>
            </w:r>
            <w:bookmarkStart w:id="0" w:name="_GoBack"/>
            <w:bookmarkEnd w:id="0"/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5B16A1D8" w:rsidR="006046C4" w:rsidRPr="00577475" w:rsidRDefault="00577475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ara Webb</w:t>
            </w: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577475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3803C9F4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Peter </w:t>
            </w:r>
            <w:proofErr w:type="spellStart"/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udita</w:t>
            </w:r>
            <w:proofErr w:type="spellEnd"/>
          </w:p>
        </w:tc>
        <w:tc>
          <w:tcPr>
            <w:tcW w:w="6685" w:type="dxa"/>
          </w:tcPr>
          <w:p w14:paraId="65D50B49" w14:textId="5638C42F" w:rsidR="00DD2E90" w:rsidRPr="006046C4" w:rsidRDefault="0045424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584DF88B" w:rsidR="00DD2E90" w:rsidRPr="00455C8A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450DAA3" w14:textId="126E0A98" w:rsidR="00DD2E90" w:rsidRPr="006046C4" w:rsidRDefault="00454243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7517F19" w:rsidR="00DD2E90" w:rsidRPr="00577475" w:rsidRDefault="0057747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685" w:type="dxa"/>
            <w:hideMark/>
          </w:tcPr>
          <w:p w14:paraId="59F02FB3" w14:textId="34A48401" w:rsidR="00DD2E90" w:rsidRPr="006046C4" w:rsidRDefault="00454243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2E3131D2" w:rsidR="00DD2E90" w:rsidRPr="00577475" w:rsidRDefault="0057747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am Madhurakavi</w:t>
            </w:r>
            <w:r w:rsidR="00DD2E90"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0540C9D7" w14:textId="77777777" w:rsidR="00722EE8" w:rsidRDefault="00603AE0" w:rsidP="00722EE8">
      <w:r w:rsidRPr="00D909ED">
        <w:rPr>
          <w:rFonts w:cs="Arial"/>
          <w:color w:val="000000"/>
          <w:sz w:val="28"/>
          <w:szCs w:val="28"/>
        </w:rPr>
        <w:t>Survey Link:</w:t>
      </w:r>
      <w:r w:rsidR="00A96C11" w:rsidRPr="00D909ED">
        <w:rPr>
          <w:rFonts w:cs="Arial"/>
          <w:color w:val="000000"/>
          <w:sz w:val="28"/>
          <w:szCs w:val="28"/>
        </w:rPr>
        <w:t xml:space="preserve"> </w:t>
      </w:r>
      <w:hyperlink r:id="rId10" w:history="1">
        <w:r w:rsidR="00722EE8">
          <w:rPr>
            <w:rStyle w:val="Hyperlink"/>
          </w:rPr>
          <w:t>https://aka.ms/nyc01182018</w:t>
        </w:r>
      </w:hyperlink>
    </w:p>
    <w:p w14:paraId="1B6BCDCB" w14:textId="634FFA79" w:rsidR="00A96C11" w:rsidRPr="00D909ED" w:rsidRDefault="00A96C11" w:rsidP="00722EE8">
      <w:pPr>
        <w:pStyle w:val="NormalWeb"/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125075B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722EE8">
        <w:rPr>
          <w:sz w:val="48"/>
          <w:szCs w:val="48"/>
        </w:rPr>
        <w:t>Fri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</w:t>
      </w:r>
      <w:r w:rsidR="00722EE8">
        <w:rPr>
          <w:sz w:val="48"/>
          <w:szCs w:val="48"/>
        </w:rPr>
        <w:t>8</w:t>
      </w:r>
    </w:p>
    <w:p w14:paraId="2C86D8F3" w14:textId="4881251B" w:rsidR="00EB5A53" w:rsidRPr="001C7142" w:rsidRDefault="00EB5A53" w:rsidP="00EB5A53">
      <w:pPr>
        <w:spacing w:after="0"/>
        <w:jc w:val="center"/>
        <w:rPr>
          <w:sz w:val="48"/>
          <w:szCs w:val="48"/>
        </w:rPr>
      </w:pPr>
      <w:r w:rsidRPr="00EB5A53">
        <w:rPr>
          <w:sz w:val="48"/>
          <w:szCs w:val="48"/>
        </w:rPr>
        <w:t>Winter Garden (5412) Room - 5</w:t>
      </w:r>
      <w:r w:rsidRPr="00EB5A53">
        <w:rPr>
          <w:sz w:val="48"/>
          <w:szCs w:val="48"/>
          <w:vertAlign w:val="superscript"/>
        </w:rPr>
        <w:t>th</w:t>
      </w:r>
      <w:r w:rsidRPr="00EB5A53">
        <w:rPr>
          <w:sz w:val="48"/>
          <w:szCs w:val="48"/>
        </w:rPr>
        <w:t xml:space="preserve"> floor</w:t>
      </w:r>
    </w:p>
    <w:p w14:paraId="4D6F62D8" w14:textId="0C1C160E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38BA91C1" w14:textId="77777777" w:rsidTr="0042230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6D556E64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7DACDEEF" w:rsidR="004F3BD2" w:rsidRPr="00577475" w:rsidRDefault="00980381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  <w:r w:rsidR="00C1299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Mishal</w:t>
            </w:r>
          </w:p>
        </w:tc>
        <w:tc>
          <w:tcPr>
            <w:tcW w:w="6420" w:type="dxa"/>
            <w:hideMark/>
          </w:tcPr>
          <w:p w14:paraId="29478B5F" w14:textId="01A160B8" w:rsidR="004F3BD2" w:rsidRPr="00186DAE" w:rsidRDefault="0042230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568790A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204B69C9" w:rsidR="004F3BD2" w:rsidRPr="00186DAE" w:rsidRDefault="004F3BD2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</w:p>
        </w:tc>
      </w:tr>
      <w:tr w:rsidR="004F3BD2" w:rsidRPr="00186DAE" w14:paraId="1964C77B" w14:textId="77777777" w:rsidTr="00C52A4C">
        <w:trPr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665D7D5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722EE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DDCA554" w:rsidR="004F3BD2" w:rsidRPr="00577475" w:rsidRDefault="00577475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uce Cosden</w:t>
            </w:r>
          </w:p>
        </w:tc>
        <w:tc>
          <w:tcPr>
            <w:tcW w:w="6420" w:type="dxa"/>
            <w:hideMark/>
          </w:tcPr>
          <w:p w14:paraId="0B42B6A0" w14:textId="20829CAF" w:rsidR="004F3BD2" w:rsidRPr="00186DAE" w:rsidRDefault="00454243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722EE8" w:rsidRPr="00186DAE" w14:paraId="3D19DC2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CEF237C" w14:textId="796FF37F" w:rsidR="00722EE8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6D312270" w14:textId="52A2C6D5" w:rsidR="00722EE8" w:rsidRPr="00577475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Steve Griffith</w:t>
            </w:r>
          </w:p>
        </w:tc>
        <w:tc>
          <w:tcPr>
            <w:tcW w:w="6420" w:type="dxa"/>
          </w:tcPr>
          <w:p w14:paraId="11030D17" w14:textId="49B2C7F9" w:rsidR="00722EE8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722EE8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189A8811" w:rsidR="00722EE8" w:rsidRPr="00186DAE" w:rsidRDefault="00722EE8" w:rsidP="00722E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722EE8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722EE8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0 PM</w:t>
            </w:r>
          </w:p>
        </w:tc>
        <w:tc>
          <w:tcPr>
            <w:tcW w:w="2790" w:type="dxa"/>
            <w:noWrap/>
          </w:tcPr>
          <w:p w14:paraId="0BF30C16" w14:textId="38CBE71B" w:rsidR="00722EE8" w:rsidRPr="00FE5EB9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dar Chawathe</w:t>
            </w:r>
          </w:p>
        </w:tc>
        <w:tc>
          <w:tcPr>
            <w:tcW w:w="6420" w:type="dxa"/>
          </w:tcPr>
          <w:p w14:paraId="06235780" w14:textId="336CD0D2" w:rsidR="00722EE8" w:rsidRPr="00FE5EB9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722EE8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3C5B8C28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2790" w:type="dxa"/>
            <w:noWrap/>
          </w:tcPr>
          <w:p w14:paraId="53E52AB8" w14:textId="0FC96605" w:rsidR="00722EE8" w:rsidRPr="00577475" w:rsidRDefault="00722EE8" w:rsidP="00722E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1321B1AA" w:rsidR="00722EE8" w:rsidRPr="00186DAE" w:rsidRDefault="00722EE8" w:rsidP="00722E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722EE8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722EE8" w:rsidRPr="00186DAE" w:rsidRDefault="00722EE8" w:rsidP="00722EE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722EE8" w:rsidRPr="00577475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7747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/Tara Webb/Dan Stolts (Microsoft)</w:t>
            </w:r>
          </w:p>
        </w:tc>
        <w:tc>
          <w:tcPr>
            <w:tcW w:w="6420" w:type="dxa"/>
            <w:hideMark/>
          </w:tcPr>
          <w:p w14:paraId="50EF844D" w14:textId="192718B4" w:rsidR="00722EE8" w:rsidRPr="00186DAE" w:rsidRDefault="00722EE8" w:rsidP="00722E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722EE8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722EE8" w:rsidRPr="000314CD" w:rsidRDefault="00722EE8" w:rsidP="00722EE8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722EE8" w:rsidRDefault="00722EE8" w:rsidP="00722E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202DF4EB" w14:textId="77777777" w:rsidR="00722EE8" w:rsidRDefault="004F3BD2" w:rsidP="00722EE8">
      <w:r w:rsidRPr="00D909ED">
        <w:rPr>
          <w:rFonts w:cs="Arial"/>
          <w:color w:val="000000"/>
          <w:sz w:val="28"/>
          <w:szCs w:val="28"/>
        </w:rPr>
        <w:t>Survey Link:</w:t>
      </w:r>
      <w:r w:rsidRPr="00D909ED">
        <w:rPr>
          <w:sz w:val="28"/>
          <w:szCs w:val="28"/>
        </w:rPr>
        <w:t xml:space="preserve"> </w:t>
      </w:r>
      <w:hyperlink r:id="rId14" w:history="1">
        <w:r w:rsidR="00722EE8">
          <w:rPr>
            <w:rStyle w:val="Hyperlink"/>
          </w:rPr>
          <w:t>https://aka.ms/nyc01182018</w:t>
        </w:r>
      </w:hyperlink>
    </w:p>
    <w:p w14:paraId="3856FCE3" w14:textId="30C211B4" w:rsidR="00A96C11" w:rsidRPr="00D909ED" w:rsidRDefault="00A96C11" w:rsidP="00722EE8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sz w:val="28"/>
          <w:szCs w:val="28"/>
        </w:rPr>
      </w:pP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FEF3E" w14:textId="77777777" w:rsidR="00454243" w:rsidRDefault="00454243" w:rsidP="0042230D">
      <w:pPr>
        <w:spacing w:after="0" w:line="240" w:lineRule="auto"/>
      </w:pPr>
      <w:r>
        <w:separator/>
      </w:r>
    </w:p>
  </w:endnote>
  <w:endnote w:type="continuationSeparator" w:id="0">
    <w:p w14:paraId="46378AFF" w14:textId="77777777" w:rsidR="00454243" w:rsidRDefault="00454243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38C8B" w14:textId="77777777" w:rsidR="00454243" w:rsidRDefault="00454243" w:rsidP="0042230D">
      <w:pPr>
        <w:spacing w:after="0" w:line="240" w:lineRule="auto"/>
      </w:pPr>
      <w:r>
        <w:separator/>
      </w:r>
    </w:p>
  </w:footnote>
  <w:footnote w:type="continuationSeparator" w:id="0">
    <w:p w14:paraId="7628756F" w14:textId="77777777" w:rsidR="00454243" w:rsidRDefault="00454243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QUA60jXLS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6559"/>
    <w:rsid w:val="004102B8"/>
    <w:rsid w:val="00417A3D"/>
    <w:rsid w:val="0042230D"/>
    <w:rsid w:val="004429EB"/>
    <w:rsid w:val="00454243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77475"/>
    <w:rsid w:val="005A2ECA"/>
    <w:rsid w:val="005C4983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22EE8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0381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63E1C"/>
    <w:rsid w:val="00A96C11"/>
    <w:rsid w:val="00AB3E18"/>
    <w:rsid w:val="00AC7CD5"/>
    <w:rsid w:val="00AE1477"/>
    <w:rsid w:val="00B05848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12994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3D1C"/>
    <w:rsid w:val="00E56055"/>
    <w:rsid w:val="00E7487A"/>
    <w:rsid w:val="00EA5118"/>
    <w:rsid w:val="00EB5A53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aka.ms/nyc01182018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aka.ms/nyc0118201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14</cp:revision>
  <cp:lastPrinted>2017-10-11T00:57:00Z</cp:lastPrinted>
  <dcterms:created xsi:type="dcterms:W3CDTF">2017-10-16T15:36:00Z</dcterms:created>
  <dcterms:modified xsi:type="dcterms:W3CDTF">2018-01-18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